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72F" w14:textId="77777777" w:rsidR="00E74FFE" w:rsidRPr="00E73DF1" w:rsidRDefault="00FF4C83" w:rsidP="00FF4C83">
      <w:pPr>
        <w:pStyle w:val="Title"/>
        <w:rPr>
          <w:rFonts w:ascii="Courier Prime" w:hAnsi="Courier Prime"/>
          <w:szCs w:val="24"/>
        </w:rPr>
      </w:pPr>
      <w:r w:rsidRPr="00E73DF1">
        <w:rPr>
          <w:rFonts w:ascii="Courier Prime" w:hAnsi="Courier Prime"/>
          <w:szCs w:val="24"/>
        </w:rPr>
        <w:t xml:space="preserve"> </w:t>
      </w:r>
      <w:r w:rsidR="00E74FFE" w:rsidRPr="00E73DF1">
        <w:rPr>
          <w:rFonts w:ascii="Courier Prime" w:hAnsi="Courier Prime"/>
          <w:szCs w:val="24"/>
        </w:rPr>
        <w:t xml:space="preserve">Title </w:t>
      </w:r>
    </w:p>
    <w:p w14:paraId="1F7BADBE" w14:textId="77777777" w:rsidR="00E74FFE" w:rsidRPr="00E73DF1" w:rsidRDefault="00E74FFE" w:rsidP="00FF4C83">
      <w:pPr>
        <w:pStyle w:val="Subtitle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Subtitle </w:t>
      </w:r>
    </w:p>
    <w:p w14:paraId="66C5196E" w14:textId="77777777" w:rsidR="00E74FFE" w:rsidRPr="00E73DF1" w:rsidRDefault="00E74FFE" w:rsidP="00FF4C83">
      <w:pPr>
        <w:pStyle w:val="Author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Author </w:t>
      </w:r>
    </w:p>
    <w:p w14:paraId="326D6EC6" w14:textId="77777777" w:rsidR="00E74FFE" w:rsidRPr="00E73DF1" w:rsidRDefault="00E74FFE" w:rsidP="006961B4">
      <w:pPr>
        <w:pStyle w:val="Date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Date </w:t>
      </w:r>
    </w:p>
    <w:p w14:paraId="2B3F654B" w14:textId="77777777" w:rsidR="00E74FFE" w:rsidRPr="00E73DF1" w:rsidRDefault="00E74FFE" w:rsidP="003432AE">
      <w:pPr>
        <w:spacing w:before="300" w:after="300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Abstract </w:t>
      </w:r>
    </w:p>
    <w:p w14:paraId="3A1DAD09" w14:textId="77777777" w:rsidR="00E74FFE" w:rsidRPr="00E73DF1" w:rsidRDefault="00E74FFE" w:rsidP="00DB1EDB">
      <w:pPr>
        <w:pStyle w:val="Heading1"/>
        <w:rPr>
          <w:rFonts w:ascii="Courier Prime" w:hAnsi="Courier Prime"/>
        </w:rPr>
      </w:pPr>
      <w:r w:rsidRPr="00E73DF1">
        <w:rPr>
          <w:rFonts w:ascii="Courier Prime" w:hAnsi="Courier Prime"/>
        </w:rPr>
        <w:t>Heading 1</w:t>
      </w:r>
    </w:p>
    <w:p w14:paraId="1F84145A" w14:textId="77777777" w:rsidR="00E74FFE" w:rsidRPr="00E73DF1" w:rsidRDefault="00E74FFE" w:rsidP="00317771">
      <w:pPr>
        <w:pStyle w:val="Heading2"/>
        <w:rPr>
          <w:rFonts w:ascii="Courier Prime" w:hAnsi="Courier Prime"/>
        </w:rPr>
      </w:pPr>
      <w:r w:rsidRPr="00E73DF1">
        <w:rPr>
          <w:rFonts w:ascii="Courier Prime" w:hAnsi="Courier Prime"/>
        </w:rPr>
        <w:t>Heading 2</w:t>
      </w:r>
    </w:p>
    <w:p w14:paraId="290D919F" w14:textId="77777777" w:rsidR="00E74FFE" w:rsidRPr="00E73DF1" w:rsidRDefault="00E74FFE" w:rsidP="00DB1EDB">
      <w:pPr>
        <w:pStyle w:val="Heading3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3 </w:t>
      </w:r>
    </w:p>
    <w:p w14:paraId="08983AD6" w14:textId="77777777" w:rsidR="00E74FFE" w:rsidRPr="00E73DF1" w:rsidRDefault="00E74FFE" w:rsidP="00317771">
      <w:pPr>
        <w:pStyle w:val="Heading4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4 </w:t>
      </w:r>
    </w:p>
    <w:p w14:paraId="5315CE73" w14:textId="77777777" w:rsidR="00E74FFE" w:rsidRPr="00E73DF1" w:rsidRDefault="00E74FFE" w:rsidP="00317771">
      <w:pPr>
        <w:pStyle w:val="Heading5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5 </w:t>
      </w:r>
    </w:p>
    <w:p w14:paraId="069E0027" w14:textId="77777777" w:rsidR="00E74FFE" w:rsidRPr="00E73DF1" w:rsidRDefault="00E74FFE" w:rsidP="00317771">
      <w:pPr>
        <w:pStyle w:val="Heading6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6 </w:t>
      </w:r>
    </w:p>
    <w:p w14:paraId="76787AA2" w14:textId="77777777" w:rsidR="00E74FFE" w:rsidRPr="00E73DF1" w:rsidRDefault="00E74FFE" w:rsidP="00317771">
      <w:pPr>
        <w:pStyle w:val="Heading7"/>
        <w:rPr>
          <w:rFonts w:ascii="Courier Prime" w:hAnsi="Courier Prime"/>
        </w:rPr>
      </w:pPr>
      <w:r w:rsidRPr="00E73DF1">
        <w:rPr>
          <w:rFonts w:ascii="Courier Prime" w:hAnsi="Courier Prime"/>
        </w:rPr>
        <w:lastRenderedPageBreak/>
        <w:t xml:space="preserve"> Heading 7 </w:t>
      </w:r>
    </w:p>
    <w:p w14:paraId="070587F9" w14:textId="77777777" w:rsidR="00E74FFE" w:rsidRPr="00E73DF1" w:rsidRDefault="00E74FFE" w:rsidP="00317771">
      <w:pPr>
        <w:pStyle w:val="Heading8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8 </w:t>
      </w:r>
    </w:p>
    <w:p w14:paraId="7A3E1D51" w14:textId="77777777" w:rsidR="00E74FFE" w:rsidRPr="00E73DF1" w:rsidRDefault="00E74FFE" w:rsidP="00317771">
      <w:pPr>
        <w:spacing w:before="200" w:line="480" w:lineRule="auto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Heading 9 </w:t>
      </w:r>
    </w:p>
    <w:p w14:paraId="3BF79FAB" w14:textId="77777777" w:rsidR="00E74FFE" w:rsidRPr="00E73DF1" w:rsidRDefault="00E74FFE" w:rsidP="00205269">
      <w:pPr>
        <w:pStyle w:val="FirstParagraph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First Paragraph. </w:t>
      </w:r>
    </w:p>
    <w:p w14:paraId="25B524AF" w14:textId="77777777" w:rsidR="00E74FFE" w:rsidRPr="00E73DF1" w:rsidRDefault="00E74FFE" w:rsidP="00E74FFE">
      <w:pPr>
        <w:rPr>
          <w:rFonts w:ascii="Courier Prime" w:hAnsi="Courier Prime"/>
        </w:rPr>
      </w:pPr>
      <w:r w:rsidRPr="00E73DF1">
        <w:rPr>
          <w:rStyle w:val="BodyTextChar"/>
          <w:rFonts w:ascii="Courier Prime" w:hAnsi="Courier Prime"/>
        </w:rPr>
        <w:t xml:space="preserve"> Body Text. Body Text Char.</w:t>
      </w:r>
      <w:r w:rsidRPr="00E73DF1">
        <w:rPr>
          <w:rFonts w:ascii="Courier Prime" w:hAnsi="Courier Prime"/>
        </w:rPr>
        <w:t xml:space="preserve">     </w:t>
      </w:r>
      <w:r w:rsidRPr="00E73DF1">
        <w:rPr>
          <w:rStyle w:val="VerbatimChar"/>
          <w:rFonts w:ascii="Courier Prime" w:hAnsi="Courier Prime"/>
        </w:rPr>
        <w:t xml:space="preserve">Verbatim Char </w:t>
      </w:r>
      <w:r w:rsidRPr="00E73DF1">
        <w:rPr>
          <w:rStyle w:val="BodyTextChar"/>
          <w:rFonts w:ascii="Courier Prime" w:hAnsi="Courier Prime"/>
        </w:rPr>
        <w:t xml:space="preserve"> .     </w:t>
      </w:r>
      <w:hyperlink r:id="rId8" w:history="1">
        <w:r w:rsidRPr="00E73DF1">
          <w:rPr>
            <w:rStyle w:val="Hyperlink"/>
            <w:rFonts w:ascii="Courier Prime" w:hAnsi="Courier Prime"/>
          </w:rPr>
          <w:t>Hyperlink</w:t>
        </w:r>
      </w:hyperlink>
      <w:r w:rsidRPr="00E73DF1">
        <w:rPr>
          <w:rStyle w:val="Hyperlink"/>
          <w:rFonts w:ascii="Courier Prime" w:hAnsi="Courier Prime"/>
        </w:rPr>
        <w:t xml:space="preserve"> </w:t>
      </w:r>
      <w:r w:rsidRPr="00E73DF1">
        <w:rPr>
          <w:rFonts w:ascii="Courier Prime" w:hAnsi="Courier Prime"/>
        </w:rPr>
        <w:t xml:space="preserve"> .     Footnote. </w:t>
      </w:r>
      <w:r w:rsidR="00AA3874" w:rsidRPr="00E73DF1">
        <w:rPr>
          <w:rStyle w:val="FootnoteReference"/>
          <w:rFonts w:ascii="Courier Prime" w:hAnsi="Courier Prime"/>
        </w:rPr>
        <w:footnoteReference w:id="1"/>
      </w:r>
    </w:p>
    <w:p w14:paraId="314D24F1" w14:textId="77777777" w:rsidR="00E74FFE" w:rsidRPr="00E73DF1" w:rsidRDefault="00E74FFE" w:rsidP="003861C4">
      <w:pPr>
        <w:pStyle w:val="BlockText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Block Text. </w:t>
      </w:r>
    </w:p>
    <w:p w14:paraId="778F0372" w14:textId="77777777" w:rsidR="00E74FFE" w:rsidRPr="00E73DF1" w:rsidRDefault="00E74FFE" w:rsidP="00AA3874">
      <w:pPr>
        <w:pStyle w:val="Caption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Table caption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E73DF1" w14:paraId="22B15F10" w14:textId="77777777" w:rsidTr="002A5854">
        <w:tc>
          <w:tcPr>
            <w:tcW w:w="2500" w:type="pct"/>
          </w:tcPr>
          <w:p w14:paraId="44841AB5" w14:textId="77777777" w:rsidR="00D97F0C" w:rsidRPr="00E73DF1" w:rsidRDefault="00E74FFE" w:rsidP="00D97F0C">
            <w:pPr>
              <w:pStyle w:val="Compact"/>
              <w:rPr>
                <w:rFonts w:ascii="Courier Prime" w:hAnsi="Courier Prime"/>
              </w:rPr>
            </w:pPr>
            <w:r w:rsidRPr="00E73DF1">
              <w:rPr>
                <w:rFonts w:ascii="Courier Prime" w:hAnsi="Courier Prime"/>
              </w:rPr>
              <w:t xml:space="preserve"> </w:t>
            </w:r>
            <w:r w:rsidR="00D97F0C" w:rsidRPr="00E73DF1">
              <w:rPr>
                <w:rFonts w:ascii="Courier Prime" w:hAnsi="Courier Prime"/>
              </w:rPr>
              <w:t xml:space="preserve">Table </w:t>
            </w:r>
          </w:p>
        </w:tc>
        <w:tc>
          <w:tcPr>
            <w:tcW w:w="2500" w:type="pct"/>
          </w:tcPr>
          <w:p w14:paraId="1B0179FB" w14:textId="77777777" w:rsidR="00D97F0C" w:rsidRPr="00E73DF1" w:rsidRDefault="00D97F0C" w:rsidP="00D97F0C">
            <w:pPr>
              <w:pStyle w:val="Compact"/>
              <w:rPr>
                <w:rFonts w:ascii="Courier Prime" w:hAnsi="Courier Prime"/>
              </w:rPr>
            </w:pPr>
            <w:r w:rsidRPr="00E73DF1">
              <w:rPr>
                <w:rFonts w:ascii="Courier Prime" w:hAnsi="Courier Prime"/>
              </w:rPr>
              <w:t xml:space="preserve"> Table </w:t>
            </w:r>
          </w:p>
        </w:tc>
      </w:tr>
      <w:tr w:rsidR="00D97F0C" w:rsidRPr="00E73DF1" w14:paraId="3668D4A4" w14:textId="77777777" w:rsidTr="002A5854">
        <w:tc>
          <w:tcPr>
            <w:tcW w:w="2500" w:type="pct"/>
          </w:tcPr>
          <w:p w14:paraId="0998AA3B" w14:textId="77777777" w:rsidR="00D97F0C" w:rsidRPr="00E73DF1" w:rsidRDefault="00D97F0C" w:rsidP="00D97F0C">
            <w:pPr>
              <w:pStyle w:val="Compact"/>
              <w:rPr>
                <w:rFonts w:ascii="Courier Prime" w:hAnsi="Courier Prime"/>
              </w:rPr>
            </w:pPr>
            <w:r w:rsidRPr="00E73DF1">
              <w:rPr>
                <w:rFonts w:ascii="Courier Prime" w:hAnsi="Courier Prime"/>
              </w:rPr>
              <w:t xml:space="preserve"> 1 </w:t>
            </w:r>
          </w:p>
        </w:tc>
        <w:tc>
          <w:tcPr>
            <w:tcW w:w="2500" w:type="pct"/>
          </w:tcPr>
          <w:p w14:paraId="40C73C80" w14:textId="77777777" w:rsidR="00D97F0C" w:rsidRPr="00E73DF1" w:rsidRDefault="00D97F0C" w:rsidP="00D97F0C">
            <w:pPr>
              <w:pStyle w:val="Compact"/>
              <w:rPr>
                <w:rFonts w:ascii="Courier Prime" w:hAnsi="Courier Prime"/>
              </w:rPr>
            </w:pPr>
            <w:r w:rsidRPr="00E73DF1">
              <w:rPr>
                <w:rFonts w:ascii="Courier Prime" w:hAnsi="Courier Prime"/>
              </w:rPr>
              <w:t xml:space="preserve"> 2 </w:t>
            </w:r>
          </w:p>
        </w:tc>
      </w:tr>
    </w:tbl>
    <w:p w14:paraId="6EB25EC2" w14:textId="77777777" w:rsidR="00E74FFE" w:rsidRPr="00E73DF1" w:rsidRDefault="00E74FFE" w:rsidP="00AA3874">
      <w:pPr>
        <w:pStyle w:val="ImageCaption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Image Caption </w:t>
      </w:r>
    </w:p>
    <w:p w14:paraId="4BEA27BF" w14:textId="77777777" w:rsidR="00E74FFE" w:rsidRPr="00E73DF1" w:rsidRDefault="00E74FFE" w:rsidP="00AA3874">
      <w:pPr>
        <w:pStyle w:val="DefinitionTerm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DefinitionTerm </w:t>
      </w:r>
    </w:p>
    <w:p w14:paraId="71039A2F" w14:textId="77777777" w:rsidR="00E74FFE" w:rsidRPr="00E73DF1" w:rsidRDefault="00E74FFE" w:rsidP="00AA3874">
      <w:pPr>
        <w:pStyle w:val="Definition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Definition </w:t>
      </w:r>
    </w:p>
    <w:p w14:paraId="323EE813" w14:textId="77777777" w:rsidR="00E74FFE" w:rsidRPr="00E73DF1" w:rsidRDefault="00E74FFE" w:rsidP="00AA3874">
      <w:pPr>
        <w:pStyle w:val="DefinitionTerm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DefinitionTerm </w:t>
      </w:r>
    </w:p>
    <w:p w14:paraId="3259E311" w14:textId="77777777" w:rsidR="00CA5FB5" w:rsidRPr="00E73DF1" w:rsidRDefault="00E74FFE" w:rsidP="00AA3874">
      <w:pPr>
        <w:pStyle w:val="Definition"/>
        <w:rPr>
          <w:rFonts w:ascii="Courier Prime" w:hAnsi="Courier Prime"/>
        </w:rPr>
      </w:pPr>
      <w:r w:rsidRPr="00E73DF1">
        <w:rPr>
          <w:rFonts w:ascii="Courier Prime" w:hAnsi="Courier Prime"/>
        </w:rPr>
        <w:t xml:space="preserve"> Definition</w:t>
      </w:r>
    </w:p>
    <w:sectPr w:rsidR="00CA5FB5" w:rsidRPr="00E73DF1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E6E6A" w14:textId="77777777" w:rsidR="00E14EB2" w:rsidRDefault="00E14EB2" w:rsidP="00AA3874">
      <w:r>
        <w:separator/>
      </w:r>
    </w:p>
  </w:endnote>
  <w:endnote w:type="continuationSeparator" w:id="0">
    <w:p w14:paraId="65BD73BD" w14:textId="77777777" w:rsidR="00E14EB2" w:rsidRDefault="00E14EB2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Prime">
    <w:panose1 w:val="02000409000000000000"/>
    <w:charset w:val="00"/>
    <w:family w:val="modern"/>
    <w:pitch w:val="fixed"/>
    <w:sig w:usb0="A000002F" w:usb1="50000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8DC34" w14:textId="77777777"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E17F9" w14:textId="77777777"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36C86" w14:textId="77777777" w:rsidR="00C177F4" w:rsidRDefault="00C17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2FF8" w14:textId="77777777" w:rsidR="00E14EB2" w:rsidRDefault="00E14EB2" w:rsidP="00AA3874">
      <w:r>
        <w:separator/>
      </w:r>
    </w:p>
  </w:footnote>
  <w:footnote w:type="continuationSeparator" w:id="0">
    <w:p w14:paraId="3AB0C6E4" w14:textId="77777777" w:rsidR="00E14EB2" w:rsidRDefault="00E14EB2" w:rsidP="00AA3874">
      <w:r>
        <w:continuationSeparator/>
      </w:r>
    </w:p>
  </w:footnote>
  <w:footnote w:id="1">
    <w:p w14:paraId="5E035839" w14:textId="77777777" w:rsidR="00AA3874" w:rsidRPr="00E73DF1" w:rsidRDefault="00AA3874">
      <w:pPr>
        <w:pStyle w:val="FootnoteText"/>
        <w:rPr>
          <w:rFonts w:ascii="Courier Prime" w:hAnsi="Courier Prime"/>
        </w:rPr>
      </w:pPr>
      <w:r w:rsidRPr="00E73DF1">
        <w:rPr>
          <w:rStyle w:val="FootnoteReference"/>
          <w:rFonts w:ascii="Courier Prime" w:hAnsi="Courier Prime"/>
        </w:rPr>
        <w:footnoteRef/>
      </w:r>
      <w:r w:rsidRPr="00E73DF1">
        <w:rPr>
          <w:rFonts w:ascii="Courier Prime" w:hAnsi="Courier Prime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82D39" w14:textId="77777777"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8EA8E" w14:textId="0E0AF366" w:rsidR="00EF67C3" w:rsidRPr="00E73DF1" w:rsidRDefault="001F09F2" w:rsidP="00EF67C3">
    <w:pPr>
      <w:pStyle w:val="Header"/>
      <w:rPr>
        <w:rFonts w:ascii="Courier Prime" w:hAnsi="Courier Prime"/>
      </w:rPr>
    </w:pPr>
    <w:r>
      <w:rPr>
        <w:rFonts w:ascii="Courier Prime" w:hAnsi="Courier Prime"/>
      </w:rPr>
      <w:t>Surname</w:t>
    </w:r>
    <w:r w:rsidR="00F36EBE" w:rsidRPr="00E73DF1">
      <w:rPr>
        <w:rFonts w:ascii="Courier Prime" w:hAnsi="Courier Prime"/>
      </w:rPr>
      <w:t xml:space="preserve"> / #short_title# / </w:t>
    </w:r>
    <w:r w:rsidR="00F36EBE" w:rsidRPr="00E73DF1">
      <w:rPr>
        <w:rFonts w:ascii="Courier Prime" w:hAnsi="Courier Prime"/>
      </w:rPr>
      <w:fldChar w:fldCharType="begin"/>
    </w:r>
    <w:r w:rsidR="00F36EBE" w:rsidRPr="00E73DF1">
      <w:rPr>
        <w:rFonts w:ascii="Courier Prime" w:hAnsi="Courier Prime"/>
      </w:rPr>
      <w:instrText xml:space="preserve"> PAGE  \* MERGEFORMAT </w:instrText>
    </w:r>
    <w:r w:rsidR="00F36EBE" w:rsidRPr="00E73DF1">
      <w:rPr>
        <w:rFonts w:ascii="Courier Prime" w:hAnsi="Courier Prime"/>
      </w:rPr>
      <w:fldChar w:fldCharType="separate"/>
    </w:r>
    <w:r w:rsidR="00F36EBE" w:rsidRPr="00E73DF1">
      <w:rPr>
        <w:rFonts w:ascii="Courier Prime" w:hAnsi="Courier Prime"/>
        <w:noProof/>
      </w:rPr>
      <w:t>2</w:t>
    </w:r>
    <w:r w:rsidR="00F36EBE" w:rsidRPr="00E73DF1">
      <w:rPr>
        <w:rFonts w:ascii="Courier Prime" w:hAnsi="Courier Prime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RPr="00E73DF1" w14:paraId="4D2C3F3D" w14:textId="77777777" w:rsidTr="00D15BD0">
      <w:tc>
        <w:tcPr>
          <w:tcW w:w="4675" w:type="dxa"/>
        </w:tcPr>
        <w:p w14:paraId="6FF9FB6A" w14:textId="343B75C7" w:rsidR="00D15BD0" w:rsidRPr="00E73DF1" w:rsidRDefault="00B43E25" w:rsidP="00D15BD0">
          <w:pPr>
            <w:pStyle w:val="Header"/>
            <w:jc w:val="left"/>
            <w:rPr>
              <w:rFonts w:ascii="Courier Prime" w:hAnsi="Courier Prime"/>
            </w:rPr>
          </w:pPr>
          <w:r>
            <w:rPr>
              <w:rFonts w:ascii="Courier Prime" w:hAnsi="Courier Prime"/>
            </w:rPr>
            <w:t>Author Name</w:t>
          </w:r>
        </w:p>
        <w:p w14:paraId="642F1082" w14:textId="6AADC946" w:rsidR="00D15BD0" w:rsidRPr="00E73DF1" w:rsidRDefault="00B43E25" w:rsidP="00D15BD0">
          <w:pPr>
            <w:pStyle w:val="Header"/>
            <w:jc w:val="left"/>
            <w:rPr>
              <w:rFonts w:ascii="Courier Prime" w:hAnsi="Courier Prime"/>
            </w:rPr>
          </w:pPr>
          <w:r>
            <w:rPr>
              <w:rFonts w:ascii="Courier Prime" w:hAnsi="Courier Prime"/>
            </w:rPr>
            <w:t>555 Author Street</w:t>
          </w:r>
        </w:p>
        <w:p w14:paraId="7C9946EE" w14:textId="004E3BA9" w:rsidR="00D15BD0" w:rsidRPr="00E73DF1" w:rsidRDefault="00B43E25" w:rsidP="00D15BD0">
          <w:pPr>
            <w:pStyle w:val="Header"/>
            <w:jc w:val="left"/>
            <w:rPr>
              <w:rFonts w:ascii="Courier Prime" w:hAnsi="Courier Prime"/>
            </w:rPr>
          </w:pPr>
          <w:r>
            <w:rPr>
              <w:rFonts w:ascii="Courier Prime" w:hAnsi="Courier Prime"/>
            </w:rPr>
            <w:t>City</w:t>
          </w:r>
          <w:r w:rsidR="007A0D53" w:rsidRPr="00E73DF1">
            <w:rPr>
              <w:rFonts w:ascii="Courier Prime" w:hAnsi="Courier Prime"/>
            </w:rPr>
            <w:t xml:space="preserve">, </w:t>
          </w:r>
          <w:r>
            <w:rPr>
              <w:rFonts w:ascii="Courier Prime" w:hAnsi="Courier Prime"/>
            </w:rPr>
            <w:t>ST</w:t>
          </w:r>
          <w:r w:rsidR="007A0D53" w:rsidRPr="00E73DF1">
            <w:rPr>
              <w:rFonts w:ascii="Courier Prime" w:hAnsi="Courier Prime"/>
            </w:rPr>
            <w:t xml:space="preserve"> </w:t>
          </w:r>
          <w:r>
            <w:rPr>
              <w:rFonts w:ascii="Courier Prime" w:hAnsi="Courier Prime"/>
            </w:rPr>
            <w:t>00000</w:t>
          </w:r>
        </w:p>
        <w:p w14:paraId="336CDC2A" w14:textId="77777777" w:rsidR="007A0D53" w:rsidRPr="00E73DF1" w:rsidRDefault="007A0D53" w:rsidP="00D15BD0">
          <w:pPr>
            <w:pStyle w:val="Header"/>
            <w:jc w:val="left"/>
            <w:rPr>
              <w:rFonts w:ascii="Courier Prime" w:hAnsi="Courier Prime"/>
            </w:rPr>
          </w:pPr>
        </w:p>
        <w:p w14:paraId="28F519F3" w14:textId="77777777" w:rsidR="00D15BD0" w:rsidRPr="00E73DF1" w:rsidRDefault="00D15BD0" w:rsidP="007A0D53">
          <w:pPr>
            <w:pStyle w:val="Header"/>
            <w:jc w:val="left"/>
            <w:rPr>
              <w:rFonts w:ascii="Courier Prime" w:hAnsi="Courier Prime"/>
            </w:rPr>
          </w:pPr>
        </w:p>
        <w:p w14:paraId="15E69854" w14:textId="724700C2" w:rsidR="007A0D53" w:rsidRPr="00E73DF1" w:rsidRDefault="007A0D53" w:rsidP="007A0D53">
          <w:pPr>
            <w:pStyle w:val="Header"/>
            <w:jc w:val="left"/>
            <w:rPr>
              <w:rFonts w:ascii="Courier Prime" w:hAnsi="Courier Prime"/>
            </w:rPr>
          </w:pPr>
        </w:p>
      </w:tc>
      <w:tc>
        <w:tcPr>
          <w:tcW w:w="4675" w:type="dxa"/>
        </w:tcPr>
        <w:p w14:paraId="0C16439B" w14:textId="2F982CF0" w:rsidR="00D15BD0" w:rsidRPr="00E73DF1" w:rsidRDefault="00D15BD0" w:rsidP="007A0D53">
          <w:pPr>
            <w:pStyle w:val="Header"/>
            <w:rPr>
              <w:rFonts w:ascii="Courier Prime" w:hAnsi="Courier Prime"/>
            </w:rPr>
          </w:pPr>
          <w:r w:rsidRPr="00E73DF1">
            <w:rPr>
              <w:rFonts w:ascii="Courier Prime" w:hAnsi="Courier Prime"/>
            </w:rPr>
            <w:t xml:space="preserve">about </w:t>
          </w:r>
          <w:r w:rsidR="00B43E25">
            <w:rPr>
              <w:rFonts w:ascii="Courier Prime" w:hAnsi="Courier Prime"/>
            </w:rPr>
            <w:t>X</w:t>
          </w:r>
          <w:r w:rsidR="007A0D53" w:rsidRPr="00E73DF1">
            <w:rPr>
              <w:rFonts w:ascii="Courier Prime" w:hAnsi="Courier Prime"/>
            </w:rPr>
            <w:t xml:space="preserve"> </w:t>
          </w:r>
          <w:r w:rsidRPr="00E73DF1">
            <w:rPr>
              <w:rFonts w:ascii="Courier Prime" w:hAnsi="Courier Prime"/>
            </w:rPr>
            <w:t>words</w:t>
          </w:r>
        </w:p>
      </w:tc>
    </w:tr>
  </w:tbl>
  <w:p w14:paraId="3582EE43" w14:textId="77777777" w:rsidR="00D15BD0" w:rsidRPr="00E73DF1" w:rsidRDefault="00D15BD0">
    <w:pPr>
      <w:pStyle w:val="Header"/>
      <w:rPr>
        <w:rFonts w:ascii="Courier Prime" w:hAnsi="Courier Prim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F09F2"/>
    <w:rsid w:val="00205269"/>
    <w:rsid w:val="002828AD"/>
    <w:rsid w:val="002A5854"/>
    <w:rsid w:val="00317771"/>
    <w:rsid w:val="00327F5E"/>
    <w:rsid w:val="003432AE"/>
    <w:rsid w:val="003861C4"/>
    <w:rsid w:val="005A24A4"/>
    <w:rsid w:val="00661907"/>
    <w:rsid w:val="006849EF"/>
    <w:rsid w:val="006961B4"/>
    <w:rsid w:val="006C177A"/>
    <w:rsid w:val="00763F4B"/>
    <w:rsid w:val="007A0D53"/>
    <w:rsid w:val="0094260A"/>
    <w:rsid w:val="009627C8"/>
    <w:rsid w:val="009C18F5"/>
    <w:rsid w:val="00A50932"/>
    <w:rsid w:val="00AA3874"/>
    <w:rsid w:val="00B32EF8"/>
    <w:rsid w:val="00B43E25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14EB2"/>
    <w:rsid w:val="00E316D9"/>
    <w:rsid w:val="00E73DF1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9AD74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E34B15-CDE2-1D44-9C33-5C2B6C946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Aaron Pevey</cp:lastModifiedBy>
  <cp:revision>18</cp:revision>
  <dcterms:created xsi:type="dcterms:W3CDTF">2018-02-04T15:42:00Z</dcterms:created>
  <dcterms:modified xsi:type="dcterms:W3CDTF">2022-03-02T16:10:00Z</dcterms:modified>
</cp:coreProperties>
</file>